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1DE13" w14:textId="7A476BE5" w:rsidR="003D48D5" w:rsidRPr="00F921E6" w:rsidRDefault="00F921E6" w:rsidP="00F921E6">
      <w:pP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به نام خدا</w:t>
      </w:r>
    </w:p>
    <w:p w14:paraId="210338B7" w14:textId="0A92AE39" w:rsidR="00F921E6" w:rsidRDefault="00F921E6" w:rsidP="00F921E6">
      <w:pPr>
        <w:jc w:val="center"/>
        <w:rPr>
          <w:noProof/>
          <w:rtl/>
          <w:lang w:val="fa-IR" w:bidi="fa-IR"/>
        </w:rPr>
      </w:pPr>
      <w:r>
        <w:rPr>
          <w:rFonts w:hint="cs"/>
          <w:noProof/>
          <w:rtl/>
          <w:lang w:val="fa-IR" w:bidi="fa-IR"/>
        </w:rPr>
        <w:drawing>
          <wp:inline distT="0" distB="0" distL="0" distR="0" wp14:anchorId="62EEAFDC" wp14:editId="624DF4C2">
            <wp:extent cx="1828800" cy="22341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1809" cy="223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27F7F" w14:textId="3C831ACA" w:rsidR="00F921E6" w:rsidRDefault="00F921E6" w:rsidP="00F921E6">
      <w:pPr>
        <w:jc w:val="center"/>
        <w:rPr>
          <w:rtl/>
          <w:lang w:bidi="fa-IR"/>
        </w:rPr>
      </w:pPr>
    </w:p>
    <w:p w14:paraId="0CA77F64" w14:textId="132A8EB5" w:rsidR="00F921E6" w:rsidRPr="00F921E6" w:rsidRDefault="00F921E6" w:rsidP="00F921E6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تمرین شماره</w:t>
      </w:r>
      <w:r w:rsidRPr="00F921E6">
        <w:rPr>
          <w:b/>
          <w:bCs/>
          <w:sz w:val="28"/>
          <w:szCs w:val="28"/>
          <w:rtl/>
          <w:lang w:bidi="fa-IR"/>
        </w:rPr>
        <w:softHyphen/>
      </w:r>
      <w:r w:rsidRPr="00F921E6">
        <w:rPr>
          <w:rFonts w:hint="cs"/>
          <w:b/>
          <w:bCs/>
          <w:sz w:val="28"/>
          <w:szCs w:val="28"/>
          <w:rtl/>
          <w:lang w:bidi="fa-IR"/>
        </w:rPr>
        <w:t>ی1</w:t>
      </w:r>
    </w:p>
    <w:p w14:paraId="3B17329A" w14:textId="132A8EB5" w:rsidR="00F921E6" w:rsidRPr="00F921E6" w:rsidRDefault="00F921E6" w:rsidP="00F921E6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برنامه ریزی تصادفی</w:t>
      </w:r>
    </w:p>
    <w:p w14:paraId="25B0EA5C" w14:textId="1E1EFBDC" w:rsidR="00F921E6" w:rsidRPr="00F921E6" w:rsidRDefault="00F921E6" w:rsidP="00F921E6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احمد امامی</w:t>
      </w:r>
    </w:p>
    <w:p w14:paraId="59D34AEB" w14:textId="4F8ECBFC" w:rsidR="00F921E6" w:rsidRDefault="00F921E6" w:rsidP="00F921E6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99207521</w:t>
      </w:r>
    </w:p>
    <w:p w14:paraId="34346A40" w14:textId="59DCDBB6" w:rsidR="00F921E6" w:rsidRPr="00F921E6" w:rsidRDefault="00F921E6" w:rsidP="00F921E6">
      <w:pPr>
        <w:rPr>
          <w:sz w:val="28"/>
          <w:szCs w:val="28"/>
          <w:rtl/>
          <w:lang w:bidi="fa-IR"/>
        </w:rPr>
      </w:pPr>
    </w:p>
    <w:p w14:paraId="08E5B361" w14:textId="6F1F570B" w:rsidR="00F921E6" w:rsidRPr="00F921E6" w:rsidRDefault="00F921E6" w:rsidP="00F921E6">
      <w:pPr>
        <w:rPr>
          <w:sz w:val="28"/>
          <w:szCs w:val="28"/>
          <w:rtl/>
          <w:lang w:bidi="fa-IR"/>
        </w:rPr>
      </w:pPr>
    </w:p>
    <w:p w14:paraId="205B33CA" w14:textId="65DE8A59" w:rsidR="00F921E6" w:rsidRPr="00F921E6" w:rsidRDefault="00F921E6" w:rsidP="00F921E6">
      <w:pPr>
        <w:rPr>
          <w:sz w:val="28"/>
          <w:szCs w:val="28"/>
          <w:rtl/>
          <w:lang w:bidi="fa-IR"/>
        </w:rPr>
      </w:pPr>
    </w:p>
    <w:p w14:paraId="256E5A7D" w14:textId="1592454E" w:rsidR="00F921E6" w:rsidRPr="00F921E6" w:rsidRDefault="00F921E6" w:rsidP="00F921E6">
      <w:pPr>
        <w:rPr>
          <w:sz w:val="28"/>
          <w:szCs w:val="28"/>
          <w:rtl/>
          <w:lang w:bidi="fa-IR"/>
        </w:rPr>
      </w:pPr>
    </w:p>
    <w:p w14:paraId="27797749" w14:textId="79E1FCF7" w:rsidR="00F921E6" w:rsidRDefault="00F921E6" w:rsidP="00F921E6">
      <w:pPr>
        <w:rPr>
          <w:b/>
          <w:bCs/>
          <w:sz w:val="28"/>
          <w:szCs w:val="28"/>
          <w:rtl/>
          <w:lang w:bidi="fa-IR"/>
        </w:rPr>
      </w:pPr>
    </w:p>
    <w:p w14:paraId="6DB27A93" w14:textId="6ACFA8C8" w:rsidR="00F921E6" w:rsidRDefault="00F921E6" w:rsidP="00F921E6">
      <w:pPr>
        <w:jc w:val="center"/>
        <w:rPr>
          <w:sz w:val="28"/>
          <w:szCs w:val="28"/>
          <w:rtl/>
          <w:lang w:bidi="fa-IR"/>
        </w:rPr>
      </w:pPr>
    </w:p>
    <w:p w14:paraId="3B8AEC07" w14:textId="5B8DAD9F" w:rsidR="00F921E6" w:rsidRDefault="00F921E6" w:rsidP="00F921E6">
      <w:pPr>
        <w:jc w:val="center"/>
        <w:rPr>
          <w:sz w:val="28"/>
          <w:szCs w:val="28"/>
          <w:rtl/>
          <w:lang w:bidi="fa-IR"/>
        </w:rPr>
      </w:pPr>
    </w:p>
    <w:p w14:paraId="654A87DF" w14:textId="774B716A" w:rsidR="00F921E6" w:rsidRDefault="00F921E6" w:rsidP="00F921E6">
      <w:pPr>
        <w:jc w:val="center"/>
        <w:rPr>
          <w:sz w:val="28"/>
          <w:szCs w:val="28"/>
          <w:rtl/>
          <w:lang w:bidi="fa-IR"/>
        </w:rPr>
      </w:pPr>
    </w:p>
    <w:p w14:paraId="4F483570" w14:textId="40A6BE03" w:rsidR="00F921E6" w:rsidRDefault="00F921E6" w:rsidP="00F921E6">
      <w:pPr>
        <w:jc w:val="center"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>پاییز1400</w:t>
      </w:r>
    </w:p>
    <w:p w14:paraId="57D44810" w14:textId="40A1C395" w:rsidR="00F921E6" w:rsidRDefault="00F921E6" w:rsidP="00F921E6">
      <w:pPr>
        <w:pBdr>
          <w:bottom w:val="single" w:sz="4" w:space="1" w:color="auto"/>
        </w:pBdr>
        <w:jc w:val="right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lastRenderedPageBreak/>
        <w:t>سوال 1 صفحه 27 کتاب</w:t>
      </w:r>
    </w:p>
    <w:p w14:paraId="18D8FBE8" w14:textId="71BAE57C" w:rsidR="00F921E6" w:rsidRDefault="00F921E6" w:rsidP="00F921E6">
      <w:pPr>
        <w:jc w:val="both"/>
      </w:pPr>
      <w:r>
        <w:rPr>
          <w:sz w:val="28"/>
          <w:szCs w:val="28"/>
          <w:lang w:bidi="fa-IR"/>
        </w:rPr>
        <w:t>1.</w:t>
      </w:r>
      <w:r w:rsidRPr="00F921E6">
        <w:t xml:space="preserve"> </w:t>
      </w:r>
      <w:r>
        <w:t>Suppose you consider just a five-year planning horizon. Choose an appropriate target and solve     over this horizon with a single first-period decision.</w:t>
      </w:r>
    </w:p>
    <w:p w14:paraId="2A02BBE9" w14:textId="06B5DF31" w:rsidR="00076EEE" w:rsidRPr="00076EEE" w:rsidRDefault="00076EEE" w:rsidP="00076EEE">
      <w:pPr>
        <w:jc w:val="right"/>
        <w:rPr>
          <w:color w:val="00B050"/>
          <w:sz w:val="28"/>
          <w:szCs w:val="28"/>
          <w:rtl/>
          <w:lang w:bidi="fa-IR"/>
        </w:rPr>
      </w:pPr>
      <w:r w:rsidRPr="00076EEE">
        <w:rPr>
          <w:rFonts w:hint="cs"/>
          <w:color w:val="00B050"/>
          <w:sz w:val="28"/>
          <w:szCs w:val="28"/>
          <w:rtl/>
          <w:lang w:bidi="fa-IR"/>
        </w:rPr>
        <w:t>پاسخ:</w:t>
      </w:r>
    </w:p>
    <w:p w14:paraId="420AF4F3" w14:textId="77777777" w:rsidR="003754F8" w:rsidRDefault="00076EEE" w:rsidP="00E73213">
      <w:pPr>
        <w:bidi/>
        <w:rPr>
          <w:rtl/>
          <w:lang w:bidi="fa-IR"/>
        </w:rPr>
      </w:pPr>
      <w:r w:rsidRPr="00076EEE">
        <w:rPr>
          <w:rFonts w:hint="cs"/>
          <w:rtl/>
          <w:lang w:bidi="fa-IR"/>
        </w:rPr>
        <w:t>با توجه به آنکه دوره سرمایه گذاری به 5 تقلیل یافته است ، با توجه به مفروضات مسئله این بدین معنی است که تنها یک تصمیم سرمایه</w:t>
      </w:r>
      <w:r w:rsidRPr="00076EEE">
        <w:rPr>
          <w:rtl/>
          <w:lang w:bidi="fa-IR"/>
        </w:rPr>
        <w:softHyphen/>
      </w:r>
      <w:r w:rsidRPr="00076EEE">
        <w:rPr>
          <w:rFonts w:hint="cs"/>
          <w:rtl/>
          <w:lang w:bidi="fa-IR"/>
        </w:rPr>
        <w:t>گذاری خواهیم گرفت ( تنها یک پریود خواهیم داشت)</w:t>
      </w:r>
      <w:r w:rsidR="00E73213">
        <w:rPr>
          <w:rFonts w:hint="cs"/>
          <w:rtl/>
          <w:lang w:bidi="fa-IR"/>
        </w:rPr>
        <w:t xml:space="preserve">. </w:t>
      </w:r>
    </w:p>
    <w:p w14:paraId="47D283D2" w14:textId="6535CE3F" w:rsidR="003754F8" w:rsidRPr="003754F8" w:rsidRDefault="003754F8" w:rsidP="003754F8">
      <w:pPr>
        <w:bidi/>
        <w:rPr>
          <w:color w:val="2E74B5" w:themeColor="accent5" w:themeShade="BF"/>
          <w:rtl/>
          <w:lang w:bidi="fa-IR"/>
        </w:rPr>
      </w:pPr>
      <w:r w:rsidRPr="003754F8">
        <w:rPr>
          <w:rFonts w:hint="cs"/>
          <w:color w:val="2E74B5" w:themeColor="accent5" w:themeShade="BF"/>
          <w:rtl/>
          <w:lang w:bidi="fa-IR"/>
        </w:rPr>
        <w:t xml:space="preserve">تخمین </w:t>
      </w:r>
      <w:r w:rsidRPr="003754F8">
        <w:rPr>
          <w:color w:val="2E74B5" w:themeColor="accent5" w:themeShade="BF"/>
          <w:lang w:bidi="fa-IR"/>
        </w:rPr>
        <w:t>G</w:t>
      </w:r>
    </w:p>
    <w:p w14:paraId="2B608025" w14:textId="393B94BF" w:rsidR="00076EEE" w:rsidRDefault="00000E84" w:rsidP="003754F8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دانیم که </w:t>
      </w:r>
      <w:r w:rsidR="003754F8">
        <w:rPr>
          <w:rFonts w:hint="cs"/>
          <w:rtl/>
          <w:lang w:bidi="fa-IR"/>
        </w:rPr>
        <w:t>برای مسئله</w:t>
      </w:r>
      <w:r w:rsidR="003754F8">
        <w:rPr>
          <w:rtl/>
          <w:lang w:bidi="fa-IR"/>
        </w:rPr>
        <w:softHyphen/>
      </w:r>
      <w:r w:rsidR="003754F8">
        <w:rPr>
          <w:rFonts w:hint="cs"/>
          <w:rtl/>
          <w:lang w:bidi="fa-IR"/>
        </w:rPr>
        <w:t>ی 3 دوره</w:t>
      </w:r>
      <w:r w:rsidR="003754F8">
        <w:rPr>
          <w:rtl/>
          <w:lang w:bidi="fa-IR"/>
        </w:rPr>
        <w:softHyphen/>
      </w:r>
      <w:r w:rsidR="003754F8">
        <w:rPr>
          <w:rFonts w:hint="cs"/>
          <w:rtl/>
          <w:lang w:bidi="fa-IR"/>
        </w:rPr>
        <w:t>ای مطرح شده در متن کتاب مقدار هدف 80 هزار دلار و سرمایه اولیه 55 هزار عنوان شده بود</w:t>
      </w:r>
      <w:r>
        <w:rPr>
          <w:rFonts w:hint="cs"/>
          <w:rtl/>
          <w:lang w:bidi="fa-IR"/>
        </w:rPr>
        <w:t>. فرض میکنیم که سود حاصله در مسئل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 یک دور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ی به یک سوم کاهش یابد. در نتیجه میزان سود برابر است با:</w:t>
      </w:r>
    </w:p>
    <w:p w14:paraId="3DC62A58" w14:textId="57F79057" w:rsidR="00000E84" w:rsidRDefault="0011464D" w:rsidP="00000E84">
      <w:pPr>
        <w:rPr>
          <w:rFonts w:eastAsiaTheme="minorEastAsia"/>
          <w:sz w:val="32"/>
          <w:szCs w:val="32"/>
          <w:lang w:bidi="fa-IR"/>
        </w:rPr>
      </w:pPr>
      <m:oMath>
        <m:f>
          <m:fPr>
            <m:ctrlPr>
              <w:rPr>
                <w:rFonts w:ascii="Cambria Math" w:hAnsi="Cambria Math"/>
                <w:i/>
                <w:sz w:val="32"/>
                <w:szCs w:val="32"/>
                <w:lang w:bidi="fa-IR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  <w:lang w:bidi="fa-IR"/>
              </w:rPr>
              <m:t>80-55</m:t>
            </m:r>
          </m:num>
          <m:den>
            <m:r>
              <w:rPr>
                <w:rFonts w:ascii="Cambria Math" w:hAnsi="Cambria Math"/>
                <w:sz w:val="32"/>
                <w:szCs w:val="32"/>
                <w:lang w:bidi="fa-IR"/>
              </w:rPr>
              <m:t>3</m:t>
            </m:r>
          </m:den>
        </m:f>
        <m:r>
          <w:rPr>
            <w:rFonts w:ascii="Cambria Math" w:hAnsi="Cambria Math"/>
            <w:sz w:val="32"/>
            <w:szCs w:val="32"/>
            <w:lang w:bidi="fa-IR"/>
          </w:rPr>
          <m:t>≈8.5→G=55+8.5=63.5</m:t>
        </m:r>
      </m:oMath>
      <w:r w:rsidR="00000E84" w:rsidRPr="00000E84">
        <w:rPr>
          <w:rFonts w:eastAsiaTheme="minorEastAsia"/>
          <w:sz w:val="32"/>
          <w:szCs w:val="32"/>
          <w:lang w:bidi="fa-IR"/>
        </w:rPr>
        <w:t xml:space="preserve"> </w:t>
      </w:r>
    </w:p>
    <w:p w14:paraId="4F692DE6" w14:textId="31CC8E2C" w:rsidR="00207679" w:rsidRDefault="00207679" w:rsidP="00207679">
      <w:pPr>
        <w:jc w:val="right"/>
        <w:rPr>
          <w:rtl/>
          <w:lang w:bidi="fa-IR"/>
        </w:rPr>
      </w:pPr>
      <w:r>
        <w:rPr>
          <w:rFonts w:hint="cs"/>
          <w:rtl/>
          <w:lang w:bidi="fa-IR"/>
        </w:rPr>
        <w:t>حال با این فرض مسئله را بازنویسی میکنیم:</w:t>
      </w:r>
    </w:p>
    <w:p w14:paraId="0F770E7F" w14:textId="6C825EC8" w:rsidR="00207679" w:rsidRPr="00207679" w:rsidRDefault="00207679" w:rsidP="00207679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max 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(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d>
              <m:r>
                <w:rPr>
                  <w:rFonts w:ascii="Cambria Math" w:hAnsi="Cambria Math"/>
                </w:rPr>
                <m:t>-4w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d>
              <m:r>
                <w:rPr>
                  <w:rFonts w:ascii="Cambria Math" w:hAnsi="Cambria Math"/>
                </w:rPr>
                <m:t>)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0F5244D1" w14:textId="6E8A187F" w:rsidR="00207679" w:rsidRPr="00207679" w:rsidRDefault="00207679" w:rsidP="00207679">
      <w:pPr>
        <w:rPr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bidi="fa-IR"/>
            </w:rPr>
            <m:t>s.t.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eqArrPr>
                <m:e>
                  <m:r>
                    <w:rPr>
                      <w:rFonts w:ascii="Cambria Math" w:hAnsi="Cambria Math"/>
                      <w:lang w:bidi="fa-IR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1,1</m:t>
                      </m:r>
                    </m:e>
                  </m:d>
                  <m:r>
                    <w:rPr>
                      <w:rFonts w:ascii="Cambria Math" w:hAnsi="Cambria Math"/>
                      <w:lang w:bidi="fa-IR"/>
                    </w:rPr>
                    <m:t>+x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2,2</m:t>
                      </m:r>
                    </m:e>
                  </m:d>
                  <m:r>
                    <w:rPr>
                      <w:rFonts w:ascii="Cambria Math" w:hAnsi="Cambria Math"/>
                      <w:lang w:bidi="fa-IR"/>
                    </w:rPr>
                    <m:t>=55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1.25x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1,1</m:t>
                      </m:r>
                    </m:e>
                  </m:d>
                  <m:r>
                    <w:rPr>
                      <w:rFonts w:ascii="Cambria Math" w:hAnsi="Cambria Math"/>
                      <w:lang w:bidi="fa-IR"/>
                    </w:rPr>
                    <m:t>+1.14x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2,1</m:t>
                      </m:r>
                    </m:e>
                  </m:d>
                  <m:r>
                    <w:rPr>
                      <w:rFonts w:ascii="Cambria Math" w:hAnsi="Cambria Math"/>
                      <w:lang w:bidi="fa-IR"/>
                    </w:rPr>
                    <m:t>-y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  <w:lang w:bidi="fa-IR"/>
                    </w:rPr>
                    <m:t>-w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  <w:lang w:bidi="fa-IR"/>
                    </w:rPr>
                    <m:t>=63.5</m:t>
                  </m:r>
                </m:e>
                <m:e>
                  <m:r>
                    <w:rPr>
                      <w:rFonts w:ascii="Cambria Math" w:hAnsi="Cambria Math"/>
                      <w:lang w:bidi="fa-IR"/>
                    </w:rPr>
                    <m:t>1.06x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1,1</m:t>
                      </m:r>
                    </m:e>
                  </m:d>
                  <m:r>
                    <w:rPr>
                      <w:rFonts w:ascii="Cambria Math" w:hAnsi="Cambria Math"/>
                      <w:lang w:bidi="fa-IR"/>
                    </w:rPr>
                    <m:t>+1.12x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2,1</m:t>
                      </m:r>
                    </m:e>
                  </m:d>
                  <m:r>
                    <w:rPr>
                      <w:rFonts w:ascii="Cambria Math" w:hAnsi="Cambria Math"/>
                      <w:lang w:bidi="fa-IR"/>
                    </w:rPr>
                    <m:t>-y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hAnsi="Cambria Math"/>
                      <w:lang w:bidi="fa-IR"/>
                    </w:rPr>
                    <m:t>-w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hAnsi="Cambria Math"/>
                      <w:lang w:bidi="fa-IR"/>
                    </w:rPr>
                    <m:t>=63.5</m:t>
                  </m:r>
                  <m:ctrlPr>
                    <w:rPr>
                      <w:rFonts w:ascii="Cambria Math" w:eastAsia="Cambria Math" w:hAnsi="Cambria Math" w:cs="Cambria Math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i,t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≥0 , 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s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≥0 ,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s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≥0</m:t>
                  </m:r>
                </m:e>
              </m:eqArr>
            </m:e>
          </m:d>
        </m:oMath>
      </m:oMathPara>
    </w:p>
    <w:p w14:paraId="607B1E7C" w14:textId="138AC1FB" w:rsidR="00207679" w:rsidRDefault="005D20A9" w:rsidP="00825BA8">
      <w:pPr>
        <w:jc w:val="right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مسئل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فوق را به کمک پایتون کد </w:t>
      </w:r>
      <w:r w:rsidR="00026528">
        <w:rPr>
          <w:rFonts w:eastAsiaTheme="minorEastAsia" w:hint="cs"/>
          <w:rtl/>
          <w:lang w:bidi="fa-IR"/>
        </w:rPr>
        <w:t>کردیم و جواب بهینه به شکل زیر است.</w:t>
      </w:r>
    </w:p>
    <w:p w14:paraId="4B9D4681" w14:textId="77777777" w:rsidR="00A7796D" w:rsidRDefault="00A7796D" w:rsidP="00A7796D">
      <w:pPr>
        <w:keepNext/>
        <w:bidi/>
        <w:jc w:val="center"/>
      </w:pPr>
      <w:r>
        <w:rPr>
          <w:noProof/>
        </w:rPr>
        <w:drawing>
          <wp:inline distT="0" distB="0" distL="0" distR="0" wp14:anchorId="392CC769" wp14:editId="2F0550EA">
            <wp:extent cx="3994150" cy="1201492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34343" cy="121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0700E" w14:textId="067285A0" w:rsidR="00A7796D" w:rsidRDefault="00A7796D" w:rsidP="00A7796D">
      <w:pPr>
        <w:pStyle w:val="Caption"/>
        <w:bidi/>
        <w:jc w:val="center"/>
        <w:rPr>
          <w:rtl/>
        </w:rPr>
      </w:pPr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noProof/>
          <w:rtl/>
          <w:lang w:bidi="fa-IR"/>
        </w:rPr>
        <w:t xml:space="preserve"> خروجی کد پایتون</w:t>
      </w:r>
    </w:p>
    <w:p w14:paraId="727CECB1" w14:textId="5A0AEF6B" w:rsidR="00A7796D" w:rsidRDefault="008C0528" w:rsidP="00CE21BC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همان طور که در جواب بهینه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کنیم سرمایه گذاری بر روی اوراق قرضه تمرکز بیشتری دارد. </w:t>
      </w:r>
      <w:r w:rsidR="00DE53C1">
        <w:rPr>
          <w:rFonts w:hint="cs"/>
          <w:rtl/>
          <w:lang w:bidi="fa-IR"/>
        </w:rPr>
        <w:t xml:space="preserve">با توجه به آنکه </w:t>
      </w:r>
      <w:r w:rsidR="00DE53C1">
        <w:rPr>
          <w:lang w:bidi="fa-IR"/>
        </w:rPr>
        <w:t>y(1)</w:t>
      </w:r>
      <w:r w:rsidR="00DE53C1">
        <w:rPr>
          <w:rFonts w:hint="cs"/>
          <w:rtl/>
          <w:lang w:bidi="fa-IR"/>
        </w:rPr>
        <w:t xml:space="preserve"> و </w:t>
      </w:r>
      <w:r w:rsidR="00DE53C1">
        <w:rPr>
          <w:lang w:bidi="fa-IR"/>
        </w:rPr>
        <w:t>w(1)</w:t>
      </w:r>
      <w:r w:rsidR="00DE53C1">
        <w:rPr>
          <w:rFonts w:hint="cs"/>
          <w:rtl/>
          <w:lang w:bidi="fa-IR"/>
        </w:rPr>
        <w:t xml:space="preserve"> برابر با 0 هستند نتیجه می</w:t>
      </w:r>
      <w:r w:rsidR="00DE53C1">
        <w:rPr>
          <w:rtl/>
          <w:lang w:bidi="fa-IR"/>
        </w:rPr>
        <w:softHyphen/>
      </w:r>
      <w:r w:rsidR="00DE53C1">
        <w:rPr>
          <w:rFonts w:hint="cs"/>
          <w:rtl/>
          <w:lang w:bidi="fa-IR"/>
        </w:rPr>
        <w:t>گیریم که در سناریوی اول دقیقا به هدفمان</w:t>
      </w:r>
      <w:r w:rsidR="00DE53C1">
        <w:rPr>
          <w:lang w:bidi="fa-IR"/>
        </w:rPr>
        <w:t xml:space="preserve"> </w:t>
      </w:r>
      <w:r w:rsidR="00DE53C1">
        <w:rPr>
          <w:rFonts w:hint="cs"/>
          <w:rtl/>
          <w:lang w:bidi="fa-IR"/>
        </w:rPr>
        <w:t>که</w:t>
      </w:r>
      <w:r w:rsidR="000626A4">
        <w:rPr>
          <w:rFonts w:hint="cs"/>
          <w:rtl/>
          <w:lang w:bidi="fa-IR"/>
        </w:rPr>
        <w:t xml:space="preserve"> 63500</w:t>
      </w:r>
      <w:r w:rsidR="000626A4">
        <w:rPr>
          <w:lang w:bidi="fa-IR"/>
        </w:rPr>
        <w:t xml:space="preserve"> </w:t>
      </w:r>
      <w:r w:rsidR="00D56D17">
        <w:rPr>
          <w:rFonts w:hint="cs"/>
          <w:rtl/>
          <w:lang w:bidi="fa-IR"/>
        </w:rPr>
        <w:t xml:space="preserve"> دلار است رسیده ایم. در سناریوی دوم </w:t>
      </w:r>
      <w:r w:rsidR="00D56D17">
        <w:rPr>
          <w:lang w:bidi="fa-IR"/>
        </w:rPr>
        <w:t>y(2)=0</w:t>
      </w:r>
      <w:r w:rsidR="00D56D17">
        <w:rPr>
          <w:rFonts w:hint="cs"/>
          <w:rtl/>
          <w:lang w:bidi="fa-IR"/>
        </w:rPr>
        <w:t xml:space="preserve"> و </w:t>
      </w:r>
      <w:r w:rsidR="00D56D17">
        <w:rPr>
          <w:lang w:bidi="fa-IR"/>
        </w:rPr>
        <w:t>w(2)</w:t>
      </w:r>
      <w:r w:rsidR="00D56D17">
        <w:rPr>
          <w:rFonts w:hint="cs"/>
          <w:rtl/>
          <w:lang w:bidi="fa-IR"/>
        </w:rPr>
        <w:t xml:space="preserve"> براار با 2.336 شده است. این بدین معنی است که در سناریوی دوم 2336</w:t>
      </w:r>
      <w:r w:rsidR="00D56D17">
        <w:rPr>
          <w:lang w:bidi="fa-IR"/>
        </w:rPr>
        <w:t xml:space="preserve"> </w:t>
      </w:r>
      <w:r w:rsidR="00D56D17">
        <w:rPr>
          <w:rFonts w:hint="cs"/>
          <w:rtl/>
          <w:lang w:bidi="fa-IR"/>
        </w:rPr>
        <w:t>دلار کمبود داریم و نتوانستیم به مقدار سرمایه دلخواه دست پیدا کنیم.</w:t>
      </w:r>
    </w:p>
    <w:p w14:paraId="708FC0DF" w14:textId="0AF20634" w:rsidR="00E20524" w:rsidRDefault="00E20524" w:rsidP="00AB075F">
      <w:pPr>
        <w:pBdr>
          <w:bottom w:val="single" w:sz="4" w:space="1" w:color="auto"/>
        </w:pBdr>
        <w:jc w:val="right"/>
        <w:rPr>
          <w:rFonts w:hint="cs"/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lastRenderedPageBreak/>
        <w:t xml:space="preserve">سوال </w:t>
      </w:r>
      <w:r>
        <w:rPr>
          <w:rFonts w:hint="cs"/>
          <w:b/>
          <w:bCs/>
          <w:sz w:val="28"/>
          <w:szCs w:val="28"/>
          <w:rtl/>
          <w:lang w:bidi="fa-IR"/>
        </w:rPr>
        <w:t>3</w:t>
      </w:r>
      <w:r w:rsidRPr="00F921E6">
        <w:rPr>
          <w:rFonts w:hint="cs"/>
          <w:b/>
          <w:bCs/>
          <w:sz w:val="28"/>
          <w:szCs w:val="28"/>
          <w:rtl/>
          <w:lang w:bidi="fa-IR"/>
        </w:rPr>
        <w:t xml:space="preserve"> صفحه 27 کتاب</w:t>
      </w:r>
    </w:p>
    <w:p w14:paraId="01E4A8A0" w14:textId="087A3755" w:rsidR="00BA12D9" w:rsidRDefault="000039C1" w:rsidP="00BA12D9">
      <w:r w:rsidRPr="000039C1">
        <w:rPr>
          <w:lang w:bidi="fa-IR"/>
        </w:rPr>
        <w:t>3.</w:t>
      </w:r>
      <w:r w:rsidRPr="000039C1">
        <w:t xml:space="preserve"> </w:t>
      </w:r>
      <w:r w:rsidRPr="000039C1">
        <w:t>Suppose that goal G is also a random parameter and could be $75,000 or $85,000 with equal probabilities. Formulate and solve this problem. Compare this solution to the solution for the problem with a known target.</w:t>
      </w:r>
    </w:p>
    <w:p w14:paraId="53A9782B" w14:textId="0BD984E3" w:rsidR="000039C1" w:rsidRPr="000039C1" w:rsidRDefault="00CB7611" w:rsidP="000039C1">
      <w:pPr>
        <w:bidi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در این حالت علاوه بر سناریو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طرح شده در مثال کتاب متغیر دیگری به مسئله اضاف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که نشا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دن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 مقدار هدف ما است. اگر مقدار این متغیر 1 باشد سرمای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هدف ما </w:t>
      </w:r>
      <w:r w:rsidR="001153C1">
        <w:rPr>
          <w:rFonts w:hint="cs"/>
          <w:rtl/>
          <w:lang w:bidi="fa-IR"/>
        </w:rPr>
        <w:t>7</w:t>
      </w:r>
      <w:r>
        <w:rPr>
          <w:rFonts w:hint="cs"/>
          <w:rtl/>
          <w:lang w:bidi="fa-IR"/>
        </w:rPr>
        <w:t xml:space="preserve">5000 دلار و اگر 2 باشد </w:t>
      </w:r>
      <w:r w:rsidR="001153C1">
        <w:rPr>
          <w:rFonts w:hint="cs"/>
          <w:rtl/>
          <w:lang w:bidi="fa-IR"/>
        </w:rPr>
        <w:t>8</w:t>
      </w:r>
      <w:r>
        <w:rPr>
          <w:rFonts w:hint="cs"/>
          <w:rtl/>
          <w:lang w:bidi="fa-IR"/>
        </w:rPr>
        <w:t>5000 دلار خواهد بود.</w:t>
      </w:r>
      <w:r w:rsidR="00D95148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با توجه به این موضوع محدودیت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سئله را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نویسیم.</w:t>
      </w:r>
    </w:p>
    <w:p w14:paraId="0C029A27" w14:textId="3EAD69EC" w:rsidR="00BA12D9" w:rsidRPr="00886919" w:rsidRDefault="00886919" w:rsidP="00886919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max </m:t>
          </m:r>
          <m:r>
            <m:rPr>
              <m:sty m:val="p"/>
            </m:rP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*(y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-4w(</m:t>
                          </m:r>
                        </m:e>
                      </m:nary>
                    </m:e>
                  </m:nary>
                </m:e>
              </m:nary>
            </m:e>
          </m:nary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)</m:t>
          </m:r>
        </m:oMath>
      </m:oMathPara>
    </w:p>
    <w:p w14:paraId="1DC55156" w14:textId="0036DCBA" w:rsidR="00886919" w:rsidRPr="007337D3" w:rsidRDefault="00886919" w:rsidP="00886919">
      <w:pPr>
        <w:rPr>
          <w:rFonts w:eastAsiaTheme="minorEastAsia"/>
          <w:sz w:val="28"/>
          <w:szCs w:val="28"/>
          <w:lang w:bidi="fa-I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bidi="fa-IR"/>
            </w:rPr>
            <m:t>s.t.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8"/>
                  <w:szCs w:val="28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bidi="fa-IR"/>
                    </w:rPr>
                  </m:ctrlPr>
                </m:eqArr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1,1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bidi="fa-IR"/>
                        </w:rPr>
                        <m:t>+x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2,2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bidi="fa-IR"/>
                        </w:rPr>
                        <m:t>=55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1.25x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1,1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bidi="fa-IR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1.14x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2,1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bidi="fa-IR"/>
                        </w:rPr>
                        <m:t>+x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1,2,1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bidi="fa-IR"/>
                        </w:rPr>
                        <m:t>+x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2,2,1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bidi="fa-IR"/>
                        </w:rPr>
                        <m:t>=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0</m:t>
                      </m:r>
                    </m:e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1.06x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1,1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bidi="fa-IR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1.12x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2,1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bidi="fa-IR"/>
                        </w:rPr>
                        <m:t>+x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1,2,2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bidi="fa-IR"/>
                        </w:rPr>
                        <m:t>+x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2</m:t>
                          </m:r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,2,2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bidi="fa-IR"/>
                        </w:rPr>
                        <m:t>=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-1.25x</m:t>
                      </m:r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mbria Math" w:hAnsi="Cambria Math" w:cs="Cambria Math"/>
                              <w:lang w:bidi="fa-IR"/>
                            </w:rPr>
                            <m:t>1,2,1</m:t>
                          </m:r>
                        </m:e>
                      </m:d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-1.14</m:t>
                      </m:r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mbria Math" w:hAnsi="Cambria Math" w:cs="Cambria Math"/>
                              <w:lang w:bidi="fa-IR"/>
                            </w:rPr>
                            <m:t>2,2,1</m:t>
                          </m:r>
                        </m:e>
                      </m:d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+x</m:t>
                      </m:r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mbria Math" w:hAnsi="Cambria Math" w:cs="Cambria Math"/>
                              <w:lang w:bidi="fa-IR"/>
                            </w:rPr>
                            <m:t>1,3,1,1</m:t>
                          </m:r>
                        </m:e>
                      </m:d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+x</m:t>
                      </m:r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lang w:bidi="fa-IR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mbria Math" w:hAnsi="Cambria Math" w:cs="Cambria Math"/>
                              <w:lang w:bidi="fa-IR"/>
                            </w:rPr>
                            <m:t>2,3,1,1</m:t>
                          </m:r>
                        </m:e>
                      </m:d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=0</m:t>
                      </m:r>
                    </m:e>
                  </m:eqAr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1.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06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2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1.1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2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2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1.25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2,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1.14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2,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2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2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1.06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1.12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25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3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14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3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75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06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1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2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1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7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25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4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1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1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75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06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2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2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2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75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25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4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1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1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75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06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2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2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2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75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25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4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1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1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75</m:t>
                  </m:r>
                  <m:ctrlPr>
                    <w:rPr>
                      <w:rFonts w:ascii="Cambria Math" w:eastAsia="Cambria Math" w:hAnsi="Cambria Math" w:cs="Cambria Math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06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2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2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2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75</m:t>
                  </m:r>
                  <m:ctrlPr>
                    <w:rPr>
                      <w:rFonts w:ascii="Cambria Math" w:eastAsia="Cambria Math" w:hAnsi="Cambria Math" w:cs="Cambria Math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25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1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4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1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1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1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8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06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1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2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1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1,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1,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8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25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1,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4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1,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2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2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8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06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1,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2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1,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2,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2,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8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25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2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4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2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1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1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8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06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2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2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2,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1,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1,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8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25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2,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4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2,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2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2,1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8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1.06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1,3,2,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1.12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3,2,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-</m:t>
                  </m:r>
                  <m:r>
                    <w:rPr>
                      <w:rFonts w:ascii="Cambria Math" w:eastAsia="Cambria Math" w:hAnsi="Cambria Math" w:cs="Times New Roman"/>
                      <w:lang w:bidi="fa-IR"/>
                    </w:rPr>
                    <m:t>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2,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+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,2,2,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=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8</m:t>
                  </m:r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lang w:bidi="fa-IR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x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i,t</m:t>
                      </m:r>
                      <m:r>
                        <w:rPr>
                          <w:rFonts w:ascii="Cambria Math" w:eastAsia="Cambria Math" w:hAnsi="Cambria Math" w:cs="Cambria Math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…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</m:t>
                          </m:r>
                        </m:sub>
                      </m:sSub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≥0 , y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≥0 ,w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b>
                      </m:sSub>
                    </m:e>
                  </m:d>
                  <m:r>
                    <w:rPr>
                      <w:rFonts w:ascii="Cambria Math" w:eastAsia="Cambria Math" w:hAnsi="Cambria Math" w:cs="Cambria Math"/>
                      <w:lang w:bidi="fa-IR"/>
                    </w:rPr>
                    <m:t>≥0</m:t>
                  </m:r>
                </m:e>
              </m:eqArr>
            </m:e>
          </m:d>
        </m:oMath>
      </m:oMathPara>
    </w:p>
    <w:p w14:paraId="51106883" w14:textId="697420E8" w:rsidR="007337D3" w:rsidRDefault="00A11262" w:rsidP="00A11262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مانند قبل مساله به کمک پایتون کد کردیم و خروجی نر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فزار به شکل زی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اشد:</w:t>
      </w:r>
    </w:p>
    <w:p w14:paraId="271F65C2" w14:textId="3E639E85" w:rsidR="00A11262" w:rsidRDefault="001C4970" w:rsidP="00925D38">
      <w:pPr>
        <w:bidi/>
        <w:jc w:val="center"/>
        <w:rPr>
          <w:rFonts w:hint="cs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5BB7FF3B" wp14:editId="6B9B42EE">
            <wp:extent cx="2899970" cy="2076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05511" cy="2080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5D38">
        <w:rPr>
          <w:noProof/>
        </w:rPr>
        <w:drawing>
          <wp:inline distT="0" distB="0" distL="0" distR="0" wp14:anchorId="325CEFEE" wp14:editId="53EA6E1E">
            <wp:extent cx="2568526" cy="207645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80553" cy="2086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52A1D" w14:textId="670ED111" w:rsidR="001C4970" w:rsidRDefault="00694A2B" w:rsidP="001C4970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خروجی مساله را در تصویر بالا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کنیم. برای درک بهتر از جواب مساله جدولی مانند </w:t>
      </w:r>
      <w:r w:rsidR="00A52636">
        <w:rPr>
          <w:rFonts w:hint="cs"/>
          <w:rtl/>
          <w:lang w:bidi="fa-IR"/>
        </w:rPr>
        <w:t>جدول6 کتاب رسم می</w:t>
      </w:r>
      <w:r w:rsidR="00A52636">
        <w:rPr>
          <w:rtl/>
          <w:lang w:bidi="fa-IR"/>
        </w:rPr>
        <w:softHyphen/>
      </w:r>
      <w:r w:rsidR="00A52636">
        <w:rPr>
          <w:rFonts w:hint="cs"/>
          <w:rtl/>
          <w:lang w:bidi="fa-IR"/>
        </w:rPr>
        <w:t>کنیم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52636" w14:paraId="11CB0B35" w14:textId="77777777" w:rsidTr="00D95148">
        <w:tc>
          <w:tcPr>
            <w:tcW w:w="3116" w:type="dxa"/>
            <w:shd w:val="clear" w:color="auto" w:fill="D9D9D9" w:themeFill="background1" w:themeFillShade="D9"/>
            <w:vAlign w:val="center"/>
          </w:tcPr>
          <w:p w14:paraId="03F08318" w14:textId="59EDE256" w:rsidR="00A52636" w:rsidRDefault="00A52636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Bonds</w:t>
            </w:r>
          </w:p>
        </w:tc>
        <w:tc>
          <w:tcPr>
            <w:tcW w:w="3117" w:type="dxa"/>
            <w:shd w:val="clear" w:color="auto" w:fill="D9D9D9" w:themeFill="background1" w:themeFillShade="D9"/>
            <w:vAlign w:val="center"/>
          </w:tcPr>
          <w:p w14:paraId="3CE1D82E" w14:textId="40B7344C" w:rsidR="00A52636" w:rsidRDefault="00A52636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Stock</w:t>
            </w:r>
          </w:p>
        </w:tc>
        <w:tc>
          <w:tcPr>
            <w:tcW w:w="3117" w:type="dxa"/>
            <w:shd w:val="clear" w:color="auto" w:fill="D9D9D9" w:themeFill="background1" w:themeFillShade="D9"/>
            <w:vAlign w:val="center"/>
          </w:tcPr>
          <w:p w14:paraId="3F2F39D9" w14:textId="21D572BF" w:rsidR="00A52636" w:rsidRDefault="00A52636" w:rsidP="00A52636">
            <w:pPr>
              <w:bidi/>
              <w:jc w:val="center"/>
              <w:rPr>
                <w:lang w:bidi="fa-IR"/>
              </w:rPr>
            </w:pPr>
            <w:proofErr w:type="spellStart"/>
            <w:proofErr w:type="gramStart"/>
            <w:r>
              <w:rPr>
                <w:lang w:bidi="fa-IR"/>
              </w:rPr>
              <w:t>Period,Scenario</w:t>
            </w:r>
            <w:proofErr w:type="spellEnd"/>
            <w:proofErr w:type="gramEnd"/>
          </w:p>
        </w:tc>
      </w:tr>
      <w:tr w:rsidR="00A52636" w14:paraId="5A8A816C" w14:textId="77777777" w:rsidTr="00D95148">
        <w:tc>
          <w:tcPr>
            <w:tcW w:w="3116" w:type="dxa"/>
            <w:vAlign w:val="center"/>
          </w:tcPr>
          <w:p w14:paraId="3579ADC5" w14:textId="5C2E9B58" w:rsidR="00A52636" w:rsidRDefault="00D95148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  <w:vAlign w:val="center"/>
          </w:tcPr>
          <w:p w14:paraId="180C3D47" w14:textId="74C8F367" w:rsidR="00A52636" w:rsidRDefault="00D95148" w:rsidP="00A52636">
            <w:pPr>
              <w:bidi/>
              <w:jc w:val="center"/>
              <w:rPr>
                <w:lang w:bidi="fa-IR"/>
              </w:rPr>
            </w:pPr>
            <w:r>
              <w:rPr>
                <w:lang w:bidi="fa-IR"/>
              </w:rPr>
              <w:t>55</w:t>
            </w:r>
          </w:p>
        </w:tc>
        <w:tc>
          <w:tcPr>
            <w:tcW w:w="3117" w:type="dxa"/>
            <w:shd w:val="clear" w:color="auto" w:fill="FFF2CC" w:themeFill="accent4" w:themeFillTint="33"/>
            <w:vAlign w:val="center"/>
          </w:tcPr>
          <w:p w14:paraId="2897970C" w14:textId="4BE93EFC" w:rsidR="00A52636" w:rsidRDefault="00A52636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1,1-8</w:t>
            </w:r>
          </w:p>
        </w:tc>
      </w:tr>
      <w:tr w:rsidR="00A52636" w14:paraId="6125D471" w14:textId="77777777" w:rsidTr="00D95148">
        <w:tc>
          <w:tcPr>
            <w:tcW w:w="3116" w:type="dxa"/>
            <w:vAlign w:val="center"/>
          </w:tcPr>
          <w:p w14:paraId="0E93F2D1" w14:textId="12E94D57" w:rsidR="00A52636" w:rsidRDefault="00D95148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28.1</w:t>
            </w:r>
          </w:p>
        </w:tc>
        <w:tc>
          <w:tcPr>
            <w:tcW w:w="3117" w:type="dxa"/>
            <w:vAlign w:val="center"/>
          </w:tcPr>
          <w:p w14:paraId="5CD6E296" w14:textId="1A75F7EE" w:rsidR="00A52636" w:rsidRDefault="00D95148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40.64</w:t>
            </w:r>
          </w:p>
        </w:tc>
        <w:tc>
          <w:tcPr>
            <w:tcW w:w="3117" w:type="dxa"/>
            <w:shd w:val="clear" w:color="auto" w:fill="FFF2CC" w:themeFill="accent4" w:themeFillTint="33"/>
            <w:vAlign w:val="center"/>
          </w:tcPr>
          <w:p w14:paraId="3ABF8A35" w14:textId="5037A9CC" w:rsidR="00A52636" w:rsidRDefault="00A52636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2,1-4</w:t>
            </w:r>
          </w:p>
        </w:tc>
      </w:tr>
      <w:tr w:rsidR="00A52636" w14:paraId="1CFAD5E6" w14:textId="77777777" w:rsidTr="00D95148">
        <w:tc>
          <w:tcPr>
            <w:tcW w:w="3116" w:type="dxa"/>
            <w:vAlign w:val="center"/>
          </w:tcPr>
          <w:p w14:paraId="0353CDF1" w14:textId="1B48CCB6" w:rsidR="00A52636" w:rsidRDefault="00D95148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  <w:vAlign w:val="center"/>
          </w:tcPr>
          <w:p w14:paraId="411056B1" w14:textId="054CE032" w:rsidR="00A52636" w:rsidRDefault="00D95148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58.3</w:t>
            </w:r>
          </w:p>
        </w:tc>
        <w:tc>
          <w:tcPr>
            <w:tcW w:w="3117" w:type="dxa"/>
            <w:shd w:val="clear" w:color="auto" w:fill="FFF2CC" w:themeFill="accent4" w:themeFillTint="33"/>
            <w:vAlign w:val="center"/>
          </w:tcPr>
          <w:p w14:paraId="2ADA8A5D" w14:textId="64313FA6" w:rsidR="00A52636" w:rsidRDefault="00A52636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2,5-8</w:t>
            </w:r>
          </w:p>
        </w:tc>
      </w:tr>
      <w:tr w:rsidR="00A52636" w14:paraId="7FC8134F" w14:textId="77777777" w:rsidTr="00D95148">
        <w:tc>
          <w:tcPr>
            <w:tcW w:w="3116" w:type="dxa"/>
            <w:vAlign w:val="center"/>
          </w:tcPr>
          <w:p w14:paraId="5DEC904D" w14:textId="52E22E3E" w:rsidR="00A52636" w:rsidRDefault="00D95148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  <w:vAlign w:val="center"/>
          </w:tcPr>
          <w:p w14:paraId="5768B935" w14:textId="1D667AA5" w:rsidR="00A52636" w:rsidRDefault="00D95148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82.85</w:t>
            </w:r>
          </w:p>
        </w:tc>
        <w:tc>
          <w:tcPr>
            <w:tcW w:w="3117" w:type="dxa"/>
            <w:shd w:val="clear" w:color="auto" w:fill="FFF2CC" w:themeFill="accent4" w:themeFillTint="33"/>
            <w:vAlign w:val="center"/>
          </w:tcPr>
          <w:p w14:paraId="6795FAEC" w14:textId="2FDC18EF" w:rsidR="00A52636" w:rsidRDefault="00A52636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3,1-2</w:t>
            </w:r>
          </w:p>
        </w:tc>
      </w:tr>
      <w:tr w:rsidR="00A52636" w14:paraId="100BA2AF" w14:textId="77777777" w:rsidTr="00D95148">
        <w:tc>
          <w:tcPr>
            <w:tcW w:w="3116" w:type="dxa"/>
            <w:vAlign w:val="center"/>
          </w:tcPr>
          <w:p w14:paraId="3999CD43" w14:textId="6C2AAF4F" w:rsidR="00A52636" w:rsidRDefault="00D95148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74.56</w:t>
            </w:r>
          </w:p>
        </w:tc>
        <w:tc>
          <w:tcPr>
            <w:tcW w:w="3117" w:type="dxa"/>
            <w:vAlign w:val="center"/>
          </w:tcPr>
          <w:p w14:paraId="5C645E14" w14:textId="3C9464BB" w:rsidR="00A52636" w:rsidRDefault="00D95148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  <w:shd w:val="clear" w:color="auto" w:fill="FFF2CC" w:themeFill="accent4" w:themeFillTint="33"/>
            <w:vAlign w:val="center"/>
          </w:tcPr>
          <w:p w14:paraId="1179FDD6" w14:textId="23241BB0" w:rsidR="00A52636" w:rsidRDefault="00A52636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3,3-4</w:t>
            </w:r>
          </w:p>
        </w:tc>
      </w:tr>
      <w:tr w:rsidR="00A52636" w14:paraId="13348398" w14:textId="77777777" w:rsidTr="00D95148">
        <w:tc>
          <w:tcPr>
            <w:tcW w:w="3116" w:type="dxa"/>
            <w:vAlign w:val="center"/>
          </w:tcPr>
          <w:p w14:paraId="296CBFEF" w14:textId="61B9493B" w:rsidR="00A52636" w:rsidRDefault="00D95148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55.4</w:t>
            </w:r>
          </w:p>
        </w:tc>
        <w:tc>
          <w:tcPr>
            <w:tcW w:w="3117" w:type="dxa"/>
            <w:vAlign w:val="center"/>
          </w:tcPr>
          <w:p w14:paraId="4C0BFBAE" w14:textId="511FE143" w:rsidR="00A52636" w:rsidRDefault="00D95148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17.47</w:t>
            </w:r>
          </w:p>
        </w:tc>
        <w:tc>
          <w:tcPr>
            <w:tcW w:w="3117" w:type="dxa"/>
            <w:shd w:val="clear" w:color="auto" w:fill="FFF2CC" w:themeFill="accent4" w:themeFillTint="33"/>
            <w:vAlign w:val="center"/>
          </w:tcPr>
          <w:p w14:paraId="02C32379" w14:textId="788FBA46" w:rsidR="00A52636" w:rsidRDefault="00A52636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3,5-6</w:t>
            </w:r>
          </w:p>
        </w:tc>
      </w:tr>
      <w:tr w:rsidR="00A52636" w14:paraId="50695536" w14:textId="77777777" w:rsidTr="00D95148">
        <w:tc>
          <w:tcPr>
            <w:tcW w:w="3116" w:type="dxa"/>
            <w:vAlign w:val="center"/>
          </w:tcPr>
          <w:p w14:paraId="60A91F42" w14:textId="4F119B1C" w:rsidR="00A52636" w:rsidRDefault="00D95148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  <w:vAlign w:val="center"/>
          </w:tcPr>
          <w:p w14:paraId="53210AEE" w14:textId="396E425D" w:rsidR="00A52636" w:rsidRDefault="00D95148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61.8</w:t>
            </w:r>
          </w:p>
        </w:tc>
        <w:tc>
          <w:tcPr>
            <w:tcW w:w="3117" w:type="dxa"/>
            <w:shd w:val="clear" w:color="auto" w:fill="FFF2CC" w:themeFill="accent4" w:themeFillTint="33"/>
            <w:vAlign w:val="center"/>
          </w:tcPr>
          <w:p w14:paraId="35AD3224" w14:textId="05B9BA16" w:rsidR="00A52636" w:rsidRDefault="00A52636" w:rsidP="00A52636">
            <w:pPr>
              <w:bidi/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3,7-8</w:t>
            </w:r>
          </w:p>
        </w:tc>
      </w:tr>
    </w:tbl>
    <w:p w14:paraId="48199434" w14:textId="02FE80C2" w:rsidR="00D95148" w:rsidRDefault="00D95148" w:rsidP="00D95148">
      <w:pPr>
        <w:bidi/>
        <w:rPr>
          <w:rtl/>
          <w:lang w:bidi="fa-IR"/>
        </w:rPr>
      </w:pPr>
    </w:p>
    <w:p w14:paraId="789E41AE" w14:textId="7AB596E3" w:rsidR="00D95148" w:rsidRDefault="00D95148" w:rsidP="007B0C08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در این حالت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کنیم که </w:t>
      </w:r>
      <w:r w:rsidR="0095243A">
        <w:rPr>
          <w:rFonts w:hint="cs"/>
          <w:rtl/>
          <w:lang w:bidi="fa-IR"/>
        </w:rPr>
        <w:t>در پریود اول تمام سرمایه گذاری بر روی سهام انجام شده. در حالی که در مساله</w:t>
      </w:r>
      <w:r w:rsidR="0095243A">
        <w:rPr>
          <w:rtl/>
          <w:lang w:bidi="fa-IR"/>
        </w:rPr>
        <w:softHyphen/>
      </w:r>
      <w:r w:rsidR="0095243A">
        <w:rPr>
          <w:rFonts w:hint="cs"/>
          <w:rtl/>
          <w:lang w:bidi="fa-IR"/>
        </w:rPr>
        <w:t>ی پیشین هم بر روی سهام و هم بر روی اوراق قرضه سرمایه</w:t>
      </w:r>
      <w:r w:rsidR="0095243A">
        <w:rPr>
          <w:rtl/>
          <w:lang w:bidi="fa-IR"/>
        </w:rPr>
        <w:softHyphen/>
      </w:r>
      <w:r w:rsidR="0095243A">
        <w:rPr>
          <w:rFonts w:hint="cs"/>
          <w:rtl/>
          <w:lang w:bidi="fa-IR"/>
        </w:rPr>
        <w:t>گذاری انجام شده بود. در پریود بعدی دو حالت داریم. اگر پریود اول در وضعیت رونق بوده باشد ریسک کمتری میکنیم و هم بر روی سهام و هم بر روی اوراق قرضه سرمایه گذاری می</w:t>
      </w:r>
      <w:r w:rsidR="0095243A">
        <w:rPr>
          <w:rtl/>
          <w:lang w:bidi="fa-IR"/>
        </w:rPr>
        <w:softHyphen/>
      </w:r>
      <w:r w:rsidR="0095243A">
        <w:rPr>
          <w:rFonts w:hint="cs"/>
          <w:rtl/>
          <w:lang w:bidi="fa-IR"/>
        </w:rPr>
        <w:t>کنیم. البته میزان سرمایه گذاری بر روی سهام بیشتر است. اگر پریود اول در وضعیت رکود بوده باشد ریسک می</w:t>
      </w:r>
      <w:r w:rsidR="0095243A">
        <w:rPr>
          <w:rtl/>
          <w:lang w:bidi="fa-IR"/>
        </w:rPr>
        <w:softHyphen/>
      </w:r>
      <w:r w:rsidR="0095243A">
        <w:rPr>
          <w:rFonts w:hint="cs"/>
          <w:rtl/>
          <w:lang w:bidi="fa-IR"/>
        </w:rPr>
        <w:t>کنیم و تمام پول را بر روی سهام سرمایه گذاری می</w:t>
      </w:r>
      <w:r w:rsidR="0095243A">
        <w:rPr>
          <w:rtl/>
          <w:lang w:bidi="fa-IR"/>
        </w:rPr>
        <w:softHyphen/>
      </w:r>
      <w:r w:rsidR="0095243A">
        <w:rPr>
          <w:rFonts w:hint="cs"/>
          <w:rtl/>
          <w:lang w:bidi="fa-IR"/>
        </w:rPr>
        <w:t xml:space="preserve">کنیم. برا پریود سوم </w:t>
      </w:r>
      <w:r w:rsidR="00756988">
        <w:rPr>
          <w:rFonts w:hint="cs"/>
          <w:rtl/>
          <w:lang w:bidi="fa-IR"/>
        </w:rPr>
        <w:t>نیز مانند قبل 4 حالت داریم. در سناریو</w:t>
      </w:r>
      <w:r w:rsidR="00756988">
        <w:rPr>
          <w:rtl/>
          <w:lang w:bidi="fa-IR"/>
        </w:rPr>
        <w:softHyphen/>
      </w:r>
      <w:r w:rsidR="00756988">
        <w:rPr>
          <w:rFonts w:hint="cs"/>
          <w:rtl/>
          <w:lang w:bidi="fa-IR"/>
        </w:rPr>
        <w:t>های 1و2 تمام سرمایه</w:t>
      </w:r>
      <w:r w:rsidR="00756988">
        <w:rPr>
          <w:rtl/>
          <w:lang w:bidi="fa-IR"/>
        </w:rPr>
        <w:softHyphen/>
      </w:r>
      <w:r w:rsidR="00756988">
        <w:rPr>
          <w:rFonts w:hint="cs"/>
          <w:rtl/>
          <w:lang w:bidi="fa-IR"/>
        </w:rPr>
        <w:t>گذاری بر روی سهام است.علت آن این است که در این سناریوها امکان ندارد که به هدف مدنظرمان نرسیم در نتیجه ریسک میکنیم و تمام پول را بر روی سهام سرمایه گذاری می</w:t>
      </w:r>
      <w:r w:rsidR="00756988">
        <w:rPr>
          <w:rtl/>
          <w:lang w:bidi="fa-IR"/>
        </w:rPr>
        <w:softHyphen/>
      </w:r>
      <w:r w:rsidR="00756988">
        <w:rPr>
          <w:rFonts w:hint="cs"/>
          <w:rtl/>
          <w:lang w:bidi="fa-IR"/>
        </w:rPr>
        <w:t>کنیم.</w:t>
      </w:r>
      <w:r w:rsidR="00924E5A">
        <w:rPr>
          <w:rFonts w:hint="cs"/>
          <w:rtl/>
          <w:lang w:bidi="fa-IR"/>
        </w:rPr>
        <w:t xml:space="preserve"> در سناریو</w:t>
      </w:r>
      <w:r w:rsidR="00924E5A">
        <w:rPr>
          <w:rtl/>
          <w:lang w:bidi="fa-IR"/>
        </w:rPr>
        <w:softHyphen/>
      </w:r>
      <w:r w:rsidR="00924E5A">
        <w:rPr>
          <w:rFonts w:hint="cs"/>
          <w:rtl/>
          <w:lang w:bidi="fa-IR"/>
        </w:rPr>
        <w:t>های 3و4</w:t>
      </w:r>
      <w:r w:rsidR="00924E5A">
        <w:rPr>
          <w:lang w:bidi="fa-IR"/>
        </w:rPr>
        <w:t xml:space="preserve"> </w:t>
      </w:r>
      <w:r w:rsidR="00924E5A">
        <w:rPr>
          <w:rFonts w:hint="cs"/>
          <w:rtl/>
          <w:lang w:bidi="fa-IR"/>
        </w:rPr>
        <w:t xml:space="preserve"> نیز سرمایه</w:t>
      </w:r>
      <w:r w:rsidR="00924E5A">
        <w:rPr>
          <w:rtl/>
          <w:lang w:bidi="fa-IR"/>
        </w:rPr>
        <w:softHyphen/>
      </w:r>
      <w:r w:rsidR="00924E5A">
        <w:rPr>
          <w:rFonts w:hint="cs"/>
          <w:rtl/>
          <w:lang w:bidi="fa-IR"/>
        </w:rPr>
        <w:t>گذاری بر روی سهام ممکن است باعث شود تا به هدف نرسیم در نتیجه تمام سرمایه</w:t>
      </w:r>
      <w:r w:rsidR="00924E5A">
        <w:rPr>
          <w:rtl/>
          <w:lang w:bidi="fa-IR"/>
        </w:rPr>
        <w:softHyphen/>
      </w:r>
      <w:r w:rsidR="00924E5A">
        <w:rPr>
          <w:rFonts w:hint="cs"/>
          <w:rtl/>
          <w:lang w:bidi="fa-IR"/>
        </w:rPr>
        <w:t>گذاری بر روی اوراق قرضه متمرکز است.</w:t>
      </w:r>
      <w:r w:rsidR="007B0C08">
        <w:rPr>
          <w:rFonts w:hint="cs"/>
          <w:rtl/>
          <w:lang w:bidi="fa-IR"/>
        </w:rPr>
        <w:t xml:space="preserve"> در سناریو</w:t>
      </w:r>
      <w:r w:rsidR="007B0C08">
        <w:rPr>
          <w:rtl/>
          <w:lang w:bidi="fa-IR"/>
        </w:rPr>
        <w:softHyphen/>
      </w:r>
      <w:r w:rsidR="007B0C08">
        <w:rPr>
          <w:rFonts w:hint="cs"/>
          <w:rtl/>
          <w:lang w:bidi="fa-IR"/>
        </w:rPr>
        <w:t>های بعدی نیز میتوان به طریق مشابه تحلیل</w:t>
      </w:r>
      <w:r w:rsidR="007B0C08">
        <w:rPr>
          <w:rtl/>
          <w:lang w:bidi="fa-IR"/>
        </w:rPr>
        <w:softHyphen/>
      </w:r>
      <w:r w:rsidR="007B0C08">
        <w:rPr>
          <w:rFonts w:hint="cs"/>
          <w:rtl/>
          <w:lang w:bidi="fa-IR"/>
        </w:rPr>
        <w:t>هایی را انجام داد.</w:t>
      </w:r>
    </w:p>
    <w:p w14:paraId="236A7149" w14:textId="47C743CE" w:rsidR="000F31F6" w:rsidRDefault="000F31F6" w:rsidP="000F31F6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اما برای متغیر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ازاد(</w:t>
      </w:r>
      <w:r>
        <w:rPr>
          <w:lang w:bidi="fa-IR"/>
        </w:rPr>
        <w:t>y</w:t>
      </w:r>
      <w:r>
        <w:rPr>
          <w:rFonts w:hint="cs"/>
          <w:rtl/>
          <w:lang w:bidi="fa-IR"/>
        </w:rPr>
        <w:t>)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 و کمبود(</w:t>
      </w:r>
      <w:r>
        <w:rPr>
          <w:lang w:bidi="fa-IR"/>
        </w:rPr>
        <w:t>w</w:t>
      </w:r>
      <w:r>
        <w:rPr>
          <w:rFonts w:hint="cs"/>
          <w:rtl/>
          <w:lang w:bidi="fa-IR"/>
        </w:rPr>
        <w:t>)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>در این مساله به جای 8 سناریو ، 16 سناریو داریم. علت آن نیز این است که هر سناریوی مسال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 پیشین دارای دو حالت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. حالت اول زمانی که هدف سرمای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گذاری </w:t>
      </w:r>
      <w:r w:rsidR="001153C1">
        <w:rPr>
          <w:rFonts w:hint="cs"/>
          <w:rtl/>
          <w:lang w:bidi="fa-IR"/>
        </w:rPr>
        <w:t>7</w:t>
      </w:r>
      <w:r>
        <w:rPr>
          <w:rFonts w:hint="cs"/>
          <w:rtl/>
          <w:lang w:bidi="fa-IR"/>
        </w:rPr>
        <w:t xml:space="preserve">5 هزاردلار و حالت دوم زمانی که </w:t>
      </w:r>
      <w:r w:rsidR="001153C1">
        <w:rPr>
          <w:rFonts w:hint="cs"/>
          <w:rtl/>
          <w:lang w:bidi="fa-IR"/>
        </w:rPr>
        <w:t>8</w:t>
      </w:r>
      <w:r>
        <w:rPr>
          <w:rFonts w:hint="cs"/>
          <w:rtl/>
          <w:lang w:bidi="fa-IR"/>
        </w:rPr>
        <w:t>5 هزاردلار باشد. این سناریو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و متغیر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ازاد و کمبود متناظر را در جدول زیر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د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77FD9" w14:paraId="40E29A14" w14:textId="77777777" w:rsidTr="00077FD9">
        <w:tc>
          <w:tcPr>
            <w:tcW w:w="3116" w:type="dxa"/>
          </w:tcPr>
          <w:p w14:paraId="0791DC14" w14:textId="3F0C8C0C" w:rsidR="00077FD9" w:rsidRDefault="00077FD9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Below G</w:t>
            </w:r>
          </w:p>
        </w:tc>
        <w:tc>
          <w:tcPr>
            <w:tcW w:w="3117" w:type="dxa"/>
          </w:tcPr>
          <w:p w14:paraId="01B4ADCE" w14:textId="5ECB0D49" w:rsidR="00077FD9" w:rsidRDefault="00077FD9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Above G</w:t>
            </w:r>
          </w:p>
        </w:tc>
        <w:tc>
          <w:tcPr>
            <w:tcW w:w="3117" w:type="dxa"/>
          </w:tcPr>
          <w:p w14:paraId="0B7C76B4" w14:textId="5F142380" w:rsidR="00077FD9" w:rsidRDefault="00077FD9" w:rsidP="000F31F6">
            <w:pPr>
              <w:bidi/>
              <w:jc w:val="center"/>
              <w:rPr>
                <w:lang w:bidi="fa-IR"/>
              </w:rPr>
            </w:pPr>
            <w:r>
              <w:rPr>
                <w:lang w:bidi="fa-IR"/>
              </w:rPr>
              <w:t>Scenario</w:t>
            </w:r>
          </w:p>
        </w:tc>
      </w:tr>
      <w:tr w:rsidR="001153C1" w14:paraId="7B5FD2F0" w14:textId="77777777" w:rsidTr="001153C1">
        <w:tc>
          <w:tcPr>
            <w:tcW w:w="9350" w:type="dxa"/>
            <w:gridSpan w:val="3"/>
            <w:shd w:val="clear" w:color="auto" w:fill="FFF2CC" w:themeFill="accent4" w:themeFillTint="33"/>
            <w:vAlign w:val="center"/>
          </w:tcPr>
          <w:p w14:paraId="5DF0D673" w14:textId="3C2ED562" w:rsidR="001153C1" w:rsidRDefault="001153C1" w:rsidP="001153C1">
            <w:pPr>
              <w:bidi/>
              <w:jc w:val="center"/>
              <w:rPr>
                <w:lang w:bidi="fa-IR"/>
              </w:rPr>
            </w:pPr>
            <w:r>
              <w:rPr>
                <w:lang w:bidi="fa-IR"/>
              </w:rPr>
              <w:t>G=75</w:t>
            </w:r>
          </w:p>
        </w:tc>
      </w:tr>
      <w:tr w:rsidR="00077FD9" w14:paraId="16320484" w14:textId="77777777" w:rsidTr="00077FD9">
        <w:tc>
          <w:tcPr>
            <w:tcW w:w="3116" w:type="dxa"/>
          </w:tcPr>
          <w:p w14:paraId="503DD50F" w14:textId="1B4AE431" w:rsidR="00077FD9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6F238F44" w14:textId="5E676C11" w:rsidR="00077FD9" w:rsidRDefault="001153C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28.55</w:t>
            </w:r>
          </w:p>
        </w:tc>
        <w:tc>
          <w:tcPr>
            <w:tcW w:w="3117" w:type="dxa"/>
          </w:tcPr>
          <w:p w14:paraId="423C1658" w14:textId="39FE6B5E" w:rsidR="00077FD9" w:rsidRDefault="00077FD9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1</w:t>
            </w:r>
          </w:p>
        </w:tc>
      </w:tr>
      <w:tr w:rsidR="00077FD9" w14:paraId="060BF376" w14:textId="77777777" w:rsidTr="00077FD9">
        <w:tc>
          <w:tcPr>
            <w:tcW w:w="3116" w:type="dxa"/>
          </w:tcPr>
          <w:p w14:paraId="17E3E790" w14:textId="78BDEA72" w:rsidR="00077FD9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1D374E37" w14:textId="69979F0F" w:rsidR="00077FD9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12.82</w:t>
            </w:r>
          </w:p>
        </w:tc>
        <w:tc>
          <w:tcPr>
            <w:tcW w:w="3117" w:type="dxa"/>
          </w:tcPr>
          <w:p w14:paraId="6DC051B8" w14:textId="156D1274" w:rsidR="00077FD9" w:rsidRPr="001153C1" w:rsidRDefault="001153C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2</w:t>
            </w:r>
          </w:p>
        </w:tc>
      </w:tr>
      <w:tr w:rsidR="00077FD9" w14:paraId="356426B5" w14:textId="77777777" w:rsidTr="00077FD9">
        <w:tc>
          <w:tcPr>
            <w:tcW w:w="3116" w:type="dxa"/>
          </w:tcPr>
          <w:p w14:paraId="1387B3D6" w14:textId="7E546F3C" w:rsidR="00077FD9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580AD489" w14:textId="05BB5264" w:rsidR="00077FD9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10</w:t>
            </w:r>
          </w:p>
        </w:tc>
        <w:tc>
          <w:tcPr>
            <w:tcW w:w="3117" w:type="dxa"/>
          </w:tcPr>
          <w:p w14:paraId="328863A9" w14:textId="330EE2B8" w:rsidR="00077FD9" w:rsidRDefault="001153C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3</w:t>
            </w:r>
          </w:p>
        </w:tc>
      </w:tr>
      <w:tr w:rsidR="00077FD9" w14:paraId="21E5CADC" w14:textId="77777777" w:rsidTr="00242DB1">
        <w:trPr>
          <w:trHeight w:val="195"/>
        </w:trPr>
        <w:tc>
          <w:tcPr>
            <w:tcW w:w="3116" w:type="dxa"/>
            <w:vAlign w:val="center"/>
          </w:tcPr>
          <w:p w14:paraId="5E2DBF33" w14:textId="1601771D" w:rsidR="00077FD9" w:rsidRDefault="00242DB1" w:rsidP="00242DB1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lastRenderedPageBreak/>
              <w:t>0</w:t>
            </w:r>
          </w:p>
        </w:tc>
        <w:tc>
          <w:tcPr>
            <w:tcW w:w="3117" w:type="dxa"/>
          </w:tcPr>
          <w:p w14:paraId="1C0CF261" w14:textId="78BD6CBD" w:rsidR="00077FD9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8.51</w:t>
            </w:r>
          </w:p>
        </w:tc>
        <w:tc>
          <w:tcPr>
            <w:tcW w:w="3117" w:type="dxa"/>
          </w:tcPr>
          <w:p w14:paraId="37BB2777" w14:textId="3B63FBD8" w:rsidR="00077FD9" w:rsidRDefault="001153C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4</w:t>
            </w:r>
          </w:p>
        </w:tc>
      </w:tr>
      <w:tr w:rsidR="00077FD9" w14:paraId="016DCD7E" w14:textId="77777777" w:rsidTr="00077FD9">
        <w:tc>
          <w:tcPr>
            <w:tcW w:w="3116" w:type="dxa"/>
          </w:tcPr>
          <w:p w14:paraId="07A43078" w14:textId="5F06316B" w:rsidR="00077FD9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40E41734" w14:textId="1E3E81CC" w:rsidR="00077FD9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10</w:t>
            </w:r>
          </w:p>
        </w:tc>
        <w:tc>
          <w:tcPr>
            <w:tcW w:w="3117" w:type="dxa"/>
          </w:tcPr>
          <w:p w14:paraId="095AF4CB" w14:textId="47262958" w:rsidR="00077FD9" w:rsidRDefault="00077FD9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5</w:t>
            </w:r>
          </w:p>
        </w:tc>
      </w:tr>
      <w:tr w:rsidR="00077FD9" w14:paraId="5DEA8CDE" w14:textId="77777777" w:rsidTr="00077FD9">
        <w:tc>
          <w:tcPr>
            <w:tcW w:w="3116" w:type="dxa"/>
          </w:tcPr>
          <w:p w14:paraId="6C7101A9" w14:textId="6E81A116" w:rsidR="00077FD9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465994A6" w14:textId="7A67785E" w:rsidR="00077FD9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5.57</w:t>
            </w:r>
          </w:p>
        </w:tc>
        <w:tc>
          <w:tcPr>
            <w:tcW w:w="3117" w:type="dxa"/>
          </w:tcPr>
          <w:p w14:paraId="75A88B07" w14:textId="1E0CE093" w:rsidR="00077FD9" w:rsidRDefault="00077FD9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6</w:t>
            </w:r>
          </w:p>
        </w:tc>
      </w:tr>
      <w:tr w:rsidR="00077FD9" w14:paraId="546F7D92" w14:textId="77777777" w:rsidTr="00077FD9">
        <w:tc>
          <w:tcPr>
            <w:tcW w:w="3116" w:type="dxa"/>
          </w:tcPr>
          <w:p w14:paraId="0A2B0E46" w14:textId="32C37C97" w:rsidR="00077FD9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30CF3CF1" w14:textId="4D46DE1A" w:rsidR="00077FD9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2.25</w:t>
            </w:r>
          </w:p>
        </w:tc>
        <w:tc>
          <w:tcPr>
            <w:tcW w:w="3117" w:type="dxa"/>
          </w:tcPr>
          <w:p w14:paraId="1961B528" w14:textId="6F102571" w:rsidR="00077FD9" w:rsidRDefault="00077FD9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7</w:t>
            </w:r>
          </w:p>
        </w:tc>
      </w:tr>
      <w:tr w:rsidR="001153C1" w14:paraId="65CC261D" w14:textId="77777777" w:rsidTr="00077FD9">
        <w:tc>
          <w:tcPr>
            <w:tcW w:w="3116" w:type="dxa"/>
          </w:tcPr>
          <w:p w14:paraId="2CCE8799" w14:textId="62A0020D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9.49</w:t>
            </w:r>
          </w:p>
        </w:tc>
        <w:tc>
          <w:tcPr>
            <w:tcW w:w="3117" w:type="dxa"/>
          </w:tcPr>
          <w:p w14:paraId="0A34C46A" w14:textId="2F7B9D7E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255FC318" w14:textId="3DBC3350" w:rsidR="001153C1" w:rsidRDefault="001153C1" w:rsidP="000F31F6">
            <w:pPr>
              <w:bidi/>
              <w:jc w:val="center"/>
              <w:rPr>
                <w:lang w:bidi="fa-IR"/>
              </w:rPr>
            </w:pPr>
            <w:r>
              <w:rPr>
                <w:lang w:bidi="fa-IR"/>
              </w:rPr>
              <w:t>8</w:t>
            </w:r>
          </w:p>
        </w:tc>
      </w:tr>
      <w:tr w:rsidR="00242DB1" w14:paraId="547DFCE7" w14:textId="77777777" w:rsidTr="00242DB1">
        <w:tc>
          <w:tcPr>
            <w:tcW w:w="9350" w:type="dxa"/>
            <w:gridSpan w:val="3"/>
            <w:shd w:val="clear" w:color="auto" w:fill="FFF2CC" w:themeFill="accent4" w:themeFillTint="33"/>
            <w:vAlign w:val="center"/>
          </w:tcPr>
          <w:p w14:paraId="4DEB3C88" w14:textId="14D018C9" w:rsidR="00242DB1" w:rsidRDefault="00242DB1" w:rsidP="00242DB1">
            <w:pPr>
              <w:bidi/>
              <w:jc w:val="center"/>
              <w:rPr>
                <w:lang w:bidi="fa-IR"/>
              </w:rPr>
            </w:pPr>
            <w:r>
              <w:rPr>
                <w:lang w:bidi="fa-IR"/>
              </w:rPr>
              <w:t>G=85</w:t>
            </w:r>
          </w:p>
        </w:tc>
      </w:tr>
      <w:tr w:rsidR="001153C1" w14:paraId="0440A35A" w14:textId="77777777" w:rsidTr="00077FD9">
        <w:tc>
          <w:tcPr>
            <w:tcW w:w="3116" w:type="dxa"/>
          </w:tcPr>
          <w:p w14:paraId="39154C29" w14:textId="799808B4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011786F5" w14:textId="534AD9F2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18.55</w:t>
            </w:r>
          </w:p>
        </w:tc>
        <w:tc>
          <w:tcPr>
            <w:tcW w:w="3117" w:type="dxa"/>
          </w:tcPr>
          <w:p w14:paraId="7EA1121B" w14:textId="3455AC69" w:rsidR="001153C1" w:rsidRDefault="00242DB1" w:rsidP="000F31F6">
            <w:pPr>
              <w:bidi/>
              <w:jc w:val="center"/>
              <w:rPr>
                <w:lang w:bidi="fa-IR"/>
              </w:rPr>
            </w:pPr>
            <w:r>
              <w:rPr>
                <w:lang w:bidi="fa-IR"/>
              </w:rPr>
              <w:t>1</w:t>
            </w:r>
          </w:p>
        </w:tc>
      </w:tr>
      <w:tr w:rsidR="001153C1" w14:paraId="3FDCD68F" w14:textId="77777777" w:rsidTr="00077FD9">
        <w:tc>
          <w:tcPr>
            <w:tcW w:w="3116" w:type="dxa"/>
          </w:tcPr>
          <w:p w14:paraId="71F3E3B4" w14:textId="15B1E8F0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347371A5" w14:textId="145924D3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2.82</w:t>
            </w:r>
          </w:p>
        </w:tc>
        <w:tc>
          <w:tcPr>
            <w:tcW w:w="3117" w:type="dxa"/>
          </w:tcPr>
          <w:p w14:paraId="4BDB8728" w14:textId="55C4167A" w:rsidR="001153C1" w:rsidRDefault="00242DB1" w:rsidP="000F31F6">
            <w:pPr>
              <w:bidi/>
              <w:jc w:val="center"/>
              <w:rPr>
                <w:lang w:bidi="fa-IR"/>
              </w:rPr>
            </w:pPr>
            <w:r>
              <w:rPr>
                <w:lang w:bidi="fa-IR"/>
              </w:rPr>
              <w:t>2</w:t>
            </w:r>
          </w:p>
        </w:tc>
      </w:tr>
      <w:tr w:rsidR="001153C1" w14:paraId="369BF171" w14:textId="77777777" w:rsidTr="00077FD9">
        <w:tc>
          <w:tcPr>
            <w:tcW w:w="3116" w:type="dxa"/>
          </w:tcPr>
          <w:p w14:paraId="13E5C2A1" w14:textId="32C39EDA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706860C5" w14:textId="3AE65E7C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6F554DF0" w14:textId="5E9F3A75" w:rsidR="001153C1" w:rsidRDefault="00242DB1" w:rsidP="000F31F6">
            <w:pPr>
              <w:bidi/>
              <w:jc w:val="center"/>
              <w:rPr>
                <w:lang w:bidi="fa-IR"/>
              </w:rPr>
            </w:pPr>
            <w:r>
              <w:rPr>
                <w:lang w:bidi="fa-IR"/>
              </w:rPr>
              <w:t>3</w:t>
            </w:r>
          </w:p>
        </w:tc>
      </w:tr>
      <w:tr w:rsidR="001153C1" w14:paraId="38290081" w14:textId="77777777" w:rsidTr="00077FD9">
        <w:tc>
          <w:tcPr>
            <w:tcW w:w="3116" w:type="dxa"/>
          </w:tcPr>
          <w:p w14:paraId="097F981D" w14:textId="48DF120A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1.49</w:t>
            </w:r>
          </w:p>
        </w:tc>
        <w:tc>
          <w:tcPr>
            <w:tcW w:w="3117" w:type="dxa"/>
          </w:tcPr>
          <w:p w14:paraId="7EFB3FD0" w14:textId="0A58151A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07CC0002" w14:textId="6E5559AF" w:rsidR="001153C1" w:rsidRDefault="00242DB1" w:rsidP="000F31F6">
            <w:pPr>
              <w:bidi/>
              <w:jc w:val="center"/>
              <w:rPr>
                <w:lang w:bidi="fa-IR"/>
              </w:rPr>
            </w:pPr>
            <w:r>
              <w:rPr>
                <w:lang w:bidi="fa-IR"/>
              </w:rPr>
              <w:t>4</w:t>
            </w:r>
          </w:p>
        </w:tc>
      </w:tr>
      <w:tr w:rsidR="001153C1" w14:paraId="457F9C0E" w14:textId="77777777" w:rsidTr="00077FD9">
        <w:tc>
          <w:tcPr>
            <w:tcW w:w="3116" w:type="dxa"/>
          </w:tcPr>
          <w:p w14:paraId="64440CE3" w14:textId="30C3DE87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21AF5881" w14:textId="653CB32A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5EE2FFE3" w14:textId="5644B247" w:rsidR="001153C1" w:rsidRDefault="00242DB1" w:rsidP="000F31F6">
            <w:pPr>
              <w:bidi/>
              <w:jc w:val="center"/>
              <w:rPr>
                <w:lang w:bidi="fa-IR"/>
              </w:rPr>
            </w:pPr>
            <w:r>
              <w:rPr>
                <w:lang w:bidi="fa-IR"/>
              </w:rPr>
              <w:t>5</w:t>
            </w:r>
          </w:p>
        </w:tc>
      </w:tr>
      <w:tr w:rsidR="001153C1" w14:paraId="4F152A9F" w14:textId="77777777" w:rsidTr="00077FD9">
        <w:tc>
          <w:tcPr>
            <w:tcW w:w="3116" w:type="dxa"/>
          </w:tcPr>
          <w:p w14:paraId="152BB62B" w14:textId="10A99869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4.43</w:t>
            </w:r>
          </w:p>
        </w:tc>
        <w:tc>
          <w:tcPr>
            <w:tcW w:w="3117" w:type="dxa"/>
          </w:tcPr>
          <w:p w14:paraId="48F85634" w14:textId="5548AD04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7A0FE6C6" w14:textId="2478436F" w:rsidR="001153C1" w:rsidRDefault="00242DB1" w:rsidP="000F31F6">
            <w:pPr>
              <w:bidi/>
              <w:jc w:val="center"/>
              <w:rPr>
                <w:lang w:bidi="fa-IR"/>
              </w:rPr>
            </w:pPr>
            <w:r>
              <w:rPr>
                <w:lang w:bidi="fa-IR"/>
              </w:rPr>
              <w:t>6</w:t>
            </w:r>
          </w:p>
        </w:tc>
      </w:tr>
      <w:tr w:rsidR="001153C1" w14:paraId="314D2DAB" w14:textId="77777777" w:rsidTr="00077FD9">
        <w:tc>
          <w:tcPr>
            <w:tcW w:w="3116" w:type="dxa"/>
          </w:tcPr>
          <w:p w14:paraId="0C8C6E35" w14:textId="04B2B314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7.75</w:t>
            </w:r>
          </w:p>
        </w:tc>
        <w:tc>
          <w:tcPr>
            <w:tcW w:w="3117" w:type="dxa"/>
          </w:tcPr>
          <w:p w14:paraId="026C9497" w14:textId="568CB877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1A8D1436" w14:textId="34BFB38B" w:rsidR="001153C1" w:rsidRDefault="00242DB1" w:rsidP="000F31F6">
            <w:pPr>
              <w:bidi/>
              <w:jc w:val="center"/>
              <w:rPr>
                <w:lang w:bidi="fa-IR"/>
              </w:rPr>
            </w:pPr>
            <w:r>
              <w:rPr>
                <w:lang w:bidi="fa-IR"/>
              </w:rPr>
              <w:t>7</w:t>
            </w:r>
          </w:p>
        </w:tc>
      </w:tr>
      <w:tr w:rsidR="001153C1" w14:paraId="4F25E89A" w14:textId="77777777" w:rsidTr="00077FD9">
        <w:tc>
          <w:tcPr>
            <w:tcW w:w="3116" w:type="dxa"/>
          </w:tcPr>
          <w:p w14:paraId="0942F9CE" w14:textId="0465007F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19.49</w:t>
            </w:r>
          </w:p>
        </w:tc>
        <w:tc>
          <w:tcPr>
            <w:tcW w:w="3117" w:type="dxa"/>
          </w:tcPr>
          <w:p w14:paraId="69761672" w14:textId="31D0C92D" w:rsidR="001153C1" w:rsidRDefault="00242DB1" w:rsidP="000F31F6">
            <w:pPr>
              <w:bidi/>
              <w:jc w:val="center"/>
              <w:rPr>
                <w:rFonts w:hint="cs"/>
                <w:rtl/>
                <w:lang w:bidi="fa-IR"/>
              </w:rPr>
            </w:pPr>
            <w:r>
              <w:rPr>
                <w:lang w:bidi="fa-IR"/>
              </w:rPr>
              <w:t>0</w:t>
            </w:r>
          </w:p>
        </w:tc>
        <w:tc>
          <w:tcPr>
            <w:tcW w:w="3117" w:type="dxa"/>
          </w:tcPr>
          <w:p w14:paraId="7247FF9C" w14:textId="3957BA82" w:rsidR="001153C1" w:rsidRDefault="00242DB1" w:rsidP="000F31F6">
            <w:pPr>
              <w:bidi/>
              <w:jc w:val="center"/>
              <w:rPr>
                <w:lang w:bidi="fa-IR"/>
              </w:rPr>
            </w:pPr>
            <w:r>
              <w:rPr>
                <w:lang w:bidi="fa-IR"/>
              </w:rPr>
              <w:t>8</w:t>
            </w:r>
          </w:p>
        </w:tc>
      </w:tr>
    </w:tbl>
    <w:p w14:paraId="7D670E6B" w14:textId="7534AA69" w:rsidR="000F31F6" w:rsidRDefault="000F31F6" w:rsidP="00242DB1">
      <w:pPr>
        <w:bidi/>
        <w:rPr>
          <w:rtl/>
          <w:lang w:bidi="fa-IR"/>
        </w:rPr>
      </w:pPr>
    </w:p>
    <w:p w14:paraId="007A7177" w14:textId="6ABF5E52" w:rsidR="00242DB1" w:rsidRDefault="00242DB1" w:rsidP="00242DB1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همان طور که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در سناریو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ی که مقدار هدف 85 هزار دلار تعیین شده است ، در تعداد بیشتری از سناریو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با کمبود مواج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یم. به همین علت شانس رسیدن به هدف در این مدل نسبت به مدل پیشین کمتر است.</w:t>
      </w:r>
      <w:r w:rsidR="00DF144A">
        <w:rPr>
          <w:rFonts w:hint="cs"/>
          <w:rtl/>
          <w:lang w:bidi="fa-IR"/>
        </w:rPr>
        <w:t xml:space="preserve"> در مدل پیشین در 7 سناریو از 8 سناریوی مطرح شده به هدف می</w:t>
      </w:r>
      <w:r w:rsidR="00DF144A">
        <w:rPr>
          <w:rtl/>
          <w:lang w:bidi="fa-IR"/>
        </w:rPr>
        <w:softHyphen/>
      </w:r>
      <w:r w:rsidR="00DF144A">
        <w:rPr>
          <w:rFonts w:hint="cs"/>
          <w:rtl/>
          <w:lang w:bidi="fa-IR"/>
        </w:rPr>
        <w:t>رسیم. در حالی که در این مساله تنها در 11 تا از 16 سناریوی موجود به هدف دست پیدا می</w:t>
      </w:r>
      <w:r w:rsidR="00DF144A">
        <w:rPr>
          <w:rtl/>
          <w:lang w:bidi="fa-IR"/>
        </w:rPr>
        <w:softHyphen/>
      </w:r>
      <w:r w:rsidR="00DF144A">
        <w:rPr>
          <w:rFonts w:hint="cs"/>
          <w:rtl/>
          <w:lang w:bidi="fa-IR"/>
        </w:rPr>
        <w:t>کنیم. در نتیجه شانس رسیدن به سرمایه</w:t>
      </w:r>
      <w:r w:rsidR="00DF144A">
        <w:rPr>
          <w:rtl/>
          <w:lang w:bidi="fa-IR"/>
        </w:rPr>
        <w:softHyphen/>
      </w:r>
      <w:r w:rsidR="00DF144A">
        <w:rPr>
          <w:rFonts w:hint="cs"/>
          <w:rtl/>
          <w:lang w:bidi="fa-IR"/>
        </w:rPr>
        <w:t xml:space="preserve"> هدف با توجه به این مدل کمتر می</w:t>
      </w:r>
      <w:r w:rsidR="00DF144A">
        <w:rPr>
          <w:rtl/>
          <w:lang w:bidi="fa-IR"/>
        </w:rPr>
        <w:softHyphen/>
      </w:r>
      <w:r w:rsidR="00DF144A">
        <w:rPr>
          <w:rFonts w:hint="cs"/>
          <w:rtl/>
          <w:lang w:bidi="fa-IR"/>
        </w:rPr>
        <w:t>باشد.</w:t>
      </w:r>
    </w:p>
    <w:p w14:paraId="4A9258FD" w14:textId="098C4CD9" w:rsidR="00DF144A" w:rsidRDefault="00DF144A" w:rsidP="00192739">
      <w:pPr>
        <w:bidi/>
        <w:rPr>
          <w:rFonts w:hint="cs"/>
          <w:rtl/>
          <w:lang w:bidi="fa-IR"/>
        </w:rPr>
      </w:pPr>
      <w:r>
        <w:rPr>
          <w:lang w:bidi="fa-IR"/>
        </w:rPr>
        <w:sym w:font="Symbol" w:char="F02A"/>
      </w:r>
      <w:r>
        <w:rPr>
          <w:lang w:bidi="fa-IR"/>
        </w:rPr>
        <w:sym w:font="Symbol" w:char="F02A"/>
      </w:r>
      <w:r>
        <w:rPr>
          <w:rFonts w:hint="cs"/>
          <w:rtl/>
          <w:lang w:bidi="fa-IR"/>
        </w:rPr>
        <w:t xml:space="preserve"> </w:t>
      </w:r>
      <w:r w:rsidR="00192739">
        <w:rPr>
          <w:rFonts w:hint="cs"/>
          <w:rtl/>
          <w:lang w:bidi="fa-IR"/>
        </w:rPr>
        <w:t>کد پایتون این تمرین در فایل زیپ ضمیمه شده موجود است.</w:t>
      </w:r>
    </w:p>
    <w:p w14:paraId="155EC9C2" w14:textId="67556E53" w:rsidR="00D95148" w:rsidRPr="001C4970" w:rsidRDefault="00D95148" w:rsidP="00D95148">
      <w:pPr>
        <w:bidi/>
        <w:rPr>
          <w:rFonts w:hint="cs"/>
          <w:rtl/>
          <w:lang w:bidi="fa-IR"/>
        </w:rPr>
      </w:pPr>
    </w:p>
    <w:sectPr w:rsidR="00D95148" w:rsidRPr="001C49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D53BD" w14:textId="77777777" w:rsidR="0011464D" w:rsidRDefault="0011464D" w:rsidP="00A11262">
      <w:pPr>
        <w:spacing w:after="0" w:line="240" w:lineRule="auto"/>
      </w:pPr>
      <w:r>
        <w:separator/>
      </w:r>
    </w:p>
  </w:endnote>
  <w:endnote w:type="continuationSeparator" w:id="0">
    <w:p w14:paraId="0F6C6B76" w14:textId="77777777" w:rsidR="0011464D" w:rsidRDefault="0011464D" w:rsidP="00A112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164B4" w14:textId="77777777" w:rsidR="0011464D" w:rsidRDefault="0011464D" w:rsidP="00A11262">
      <w:pPr>
        <w:spacing w:after="0" w:line="240" w:lineRule="auto"/>
      </w:pPr>
      <w:r>
        <w:separator/>
      </w:r>
    </w:p>
  </w:footnote>
  <w:footnote w:type="continuationSeparator" w:id="0">
    <w:p w14:paraId="21C78243" w14:textId="77777777" w:rsidR="0011464D" w:rsidRDefault="0011464D" w:rsidP="00A112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NDE0sjQxMjM0NjVX0lEKTi0uzszPAykwqgUAOZ2fpCwAAAA="/>
  </w:docVars>
  <w:rsids>
    <w:rsidRoot w:val="00F921E6"/>
    <w:rsid w:val="00000E84"/>
    <w:rsid w:val="000039C1"/>
    <w:rsid w:val="00026528"/>
    <w:rsid w:val="00027388"/>
    <w:rsid w:val="000626A4"/>
    <w:rsid w:val="00076EEE"/>
    <w:rsid w:val="00077FD9"/>
    <w:rsid w:val="000F31F6"/>
    <w:rsid w:val="0011464D"/>
    <w:rsid w:val="001153C1"/>
    <w:rsid w:val="00192739"/>
    <w:rsid w:val="001C4970"/>
    <w:rsid w:val="001E3E28"/>
    <w:rsid w:val="00200BEB"/>
    <w:rsid w:val="00207679"/>
    <w:rsid w:val="00242055"/>
    <w:rsid w:val="00242DB1"/>
    <w:rsid w:val="0035599B"/>
    <w:rsid w:val="003754F8"/>
    <w:rsid w:val="003D48D5"/>
    <w:rsid w:val="004F61A4"/>
    <w:rsid w:val="00552756"/>
    <w:rsid w:val="00590E22"/>
    <w:rsid w:val="005D20A9"/>
    <w:rsid w:val="00624073"/>
    <w:rsid w:val="00624201"/>
    <w:rsid w:val="00694A2B"/>
    <w:rsid w:val="007337D3"/>
    <w:rsid w:val="00756988"/>
    <w:rsid w:val="007B0C08"/>
    <w:rsid w:val="00816C4F"/>
    <w:rsid w:val="00825BA8"/>
    <w:rsid w:val="00886919"/>
    <w:rsid w:val="008C0528"/>
    <w:rsid w:val="00924E5A"/>
    <w:rsid w:val="00925D38"/>
    <w:rsid w:val="0095243A"/>
    <w:rsid w:val="00982828"/>
    <w:rsid w:val="00A11262"/>
    <w:rsid w:val="00A52636"/>
    <w:rsid w:val="00A7796D"/>
    <w:rsid w:val="00A97790"/>
    <w:rsid w:val="00AB075F"/>
    <w:rsid w:val="00BA12D9"/>
    <w:rsid w:val="00C34BA5"/>
    <w:rsid w:val="00CB7611"/>
    <w:rsid w:val="00CE21BC"/>
    <w:rsid w:val="00D56D17"/>
    <w:rsid w:val="00D95148"/>
    <w:rsid w:val="00DE53C1"/>
    <w:rsid w:val="00DF144A"/>
    <w:rsid w:val="00E20524"/>
    <w:rsid w:val="00E73213"/>
    <w:rsid w:val="00EC4D9F"/>
    <w:rsid w:val="00F92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4E883"/>
  <w15:chartTrackingRefBased/>
  <w15:docId w15:val="{61D034A1-5317-43E6-B5E2-A5DE9CE8C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0BEB"/>
    <w:pPr>
      <w:keepNext/>
      <w:keepLines/>
      <w:spacing w:before="240" w:after="0"/>
      <w:jc w:val="right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0B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000E84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A7796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112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1262"/>
  </w:style>
  <w:style w:type="paragraph" w:styleId="Footer">
    <w:name w:val="footer"/>
    <w:basedOn w:val="Normal"/>
    <w:link w:val="FooterChar"/>
    <w:uiPriority w:val="99"/>
    <w:unhideWhenUsed/>
    <w:rsid w:val="00A112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262"/>
  </w:style>
  <w:style w:type="table" w:styleId="TableGrid">
    <w:name w:val="Table Grid"/>
    <w:basedOn w:val="TableNormal"/>
    <w:uiPriority w:val="39"/>
    <w:rsid w:val="00A526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C8509E-525D-4A5E-BA9D-54C1A1330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</TotalTime>
  <Pages>5</Pages>
  <Words>1105</Words>
  <Characters>4524</Characters>
  <Application>Microsoft Office Word</Application>
  <DocSecurity>0</DocSecurity>
  <Lines>205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mami</dc:creator>
  <cp:keywords/>
  <dc:description/>
  <cp:lastModifiedBy>ahmad emami</cp:lastModifiedBy>
  <cp:revision>22</cp:revision>
  <dcterms:created xsi:type="dcterms:W3CDTF">2021-11-17T09:15:00Z</dcterms:created>
  <dcterms:modified xsi:type="dcterms:W3CDTF">2021-11-17T16:26:00Z</dcterms:modified>
</cp:coreProperties>
</file>